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Ro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9 West Nelson Street Chicago, IL, USA 6065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agulldvm2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59389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